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ศบค.</w:t>
      </w:r>
      <w:r>
        <w:t xml:space="preserve"> </w:t>
      </w:r>
      <w:r>
        <w:t xml:space="preserve">(30</w:t>
      </w:r>
      <w:r>
        <w:t xml:space="preserve"> </w:t>
      </w:r>
      <w:r>
        <w:t xml:space="preserve">เม.ย.</w:t>
      </w:r>
      <w:r>
        <w:t xml:space="preserve"> </w:t>
      </w:r>
      <w:r>
        <w:t xml:space="preserve">64)</w:t>
      </w:r>
    </w:p>
    <w:p>
      <w:pPr>
        <w:pStyle w:val="Date"/>
      </w:pPr>
      <w:r>
        <w:t xml:space="preserve">วันพฤหัสบดีที่</w:t>
      </w:r>
      <w:r>
        <w:t xml:space="preserve"> </w:t>
      </w:r>
      <w:r>
        <w:t xml:space="preserve">14</w:t>
      </w:r>
      <w:r>
        <w:t xml:space="preserve"> </w:t>
      </w:r>
      <w:r>
        <w:t xml:space="preserve">มีนาคม</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คภาษาอแรกค่ะ ขอเรียนเชิญแพทย์หญิงพผู้ช่วยโฆษก ศบค.</w:t>
      </w:r>
    </w:p>
    <w:p>
      <w:pPr>
        <w:pStyle w:val="BodyText"/>
      </w:pPr>
      <w:r>
        <w:t xml:space="preserve">(แพทย์หญิงพรรณประภา) สวัสดีพี่น้องประชาชนนะคะ แพทย์หญิงพรรณประภา ยงค์ตระกูล โฆศก ศบค. ค่ะ ในวันนี้เราจะมาดูที่สถานการณ์ของ COVID-19ในวันนีเเราจะมาดูสถานการณ์ของ COVID-19 แรกค่ะ จะมาดูที่สถานการณ์ CO-Vid กันก่อนค่ะ ในวันนี้นะคะ ผู้ป่วยยืนยันสะสมทั่วโลก มีจำนวนมากกว่า โดยมีจำนวนผู้ป่วยรายใหม่แล้วค่ะ ราย และในวันนี้ค่ะ มีผู้เสียชีวิตเพิ่มขึ้น 15,124 คน รวมเสียชีวิตสะสมทั่วโลกมากวกว่า 3555 อันดับแรกนะคะ มีผู้ป่วยยืนยันล่าสุดมากที่สุด ก็คือสหรัฐอเมริกา บราซิล ฝรั่งเศส และรัสเซียค่ะ มาดูสถานการณ์ของ COVID-19 ในฝั่งเอเชียนะคะ ยังคงเห็นว่าจะเห็นได้ว่าประเทศอินเดียค่ะ ในฝั่งที่มีจำนวนผู้ป่วยยืนยัน รวมถึงมีจำนวนผู้ป่วยรายวันที่สูงขึ้นอย่างต่อเนื่องนะคะ ในวันนี้ค่ะ อินเดียมีผู้ป่วยรายใหม่อยู่ที่86,888 ราย นอกเหนือจากนี้ค่ะ ประเทศเพื่อนบ้านของเราก็ยังคงเฝ้าระวังแล้วก็เฝ้าดูสถานการณ์ค่ะ ทางประเทศมาเ้ลเซีย เมียร์มา กัมพูชา เวียดนาม และลาว นะคะ ซึ่งยังคงพบผู้ป่วยรายใหม่ค่ะ และมาดูที่รายงานที่สถานการณ์ COVID-19 ในประเทศไทยนะคะ ในวันนี้ค่ะ ผู้ป่วยรายใหม่ของเรา มีจำนวนทั้งสิน 1,583 ราย โดยเป็นการติดเชื้อในประเทศ 1,583 ราย และเป็นการติดเชื้อจากต่างประเทศ 4 รายค่ะทำให้วันนี้นะคะ ประเทศไทยมีจำวนวผู้ป่วยยืนยันสะสม ตั้งแต่มีการระบาดของ COVID-19 ตั้งแต่ปี 2563563 จนถึงปัจจุบันนะคะ 6553 รายค่ะ และที่แยกมานะคะ เป็นรายงานเฉพาะในระลอกใหม่ในเดือนเมษายน 2564 จะเห็นได้ว่า ผู้ป่วยยืนยันสะสมค่ะ 36,290 รายนะคะ ที่มีรายงานใหม่ก็คือ 1500 รายค่ะ แบ่งเป็นผู้ป่วยรายใหม่จากระบบเฝ้าระวังนะคะ 1,366 ราย และเป็นการตรวจพบจากการคัดกรองเชิงรุกในชุมชน และเป็นผู้เดินทางมาจากประเทศ นอกเหนือจากนี้นะคะในวันนี้ค่ะ มีผู้เสียชีวิตเพิ่มข15 คนค่ะ ทำให้การเสียชเกิดขึ้นใหม่ในเดือนเมษายนค่ะ มีผู้เสียชีวิต109 คนค่ะ รายละเอียดของผู้ป่วยที่เสียชีวิตจาก COVID-19 ในวันนี้15 คนนะคะ มีรายงานจากกรุงเทพมหานคร 9 คน นอกเหนือจากนี้ค่ะ มีรายงานจากชลบุรี พัทลุง สุราษฎร์ธานี ลพบุรี นครปฐม และประจวบคีรีขันธ์ จังหวัดละ 15 รายที่เสียชีวิตในวันนี้นะคะ เป็นผู้ป่วยชายนะคะ 9 รายค่ะ แค่ามัธยฐานนะคะ ก็คือค่าของอยู่ที่อายุ 75 ปีค่ะ มาดูที่ปัจจัยเสี่ยงต่อความรุนแรงของโลกนะคะ ในกลุ่มที่มีการรายงานอย่างต่อเนื่องนะคะว่า ในกลุ่มของคนที่มีโรคประจำตัวนะคะ ก็คือความดันโลหิตสูง เบสหวาน โรคหัวใจ ไขมันในเลือดสูง โรคหลอดเลือดสมอง และอ้วน จะเสี่ยงนะคะ ต่อการเสียชีวิตไได้ง่ายนะคะ นอกเหนือจากนี้นะคะ มีโรคปอดเรื้อรัง โรคไตเรื้อรัง แล้วก็ผู้ป่วยติดเตียงค่ะ ท่ำให้มีความเสี่ยงต่อการเสียชีวิตจาก เชื้อCOVID-19ปัจจัยเสี่ยงนะคะ จากการเสี่ยงติดเชื้อ COVID-19 ในวันนี้ค่ะ ก็คือเป็นผู้ป่วยที่มีการสัมผัสใกล้ชิดกับสมาชิกในครอบครัวที่ติดเชื้อนะคะ นอกเหนือจากนี้ค่ะ ก็มีการสัมผัสใกล้ชิดกับเพื่อนหรือเพื่อนร่วมงาน สัมผัสผู้ติดเชื้อในสถานบันเทิง ผู้ป่วยติดเตียงที่ติดเชื้อนะคะ แล้วก็มีผู้ป่วยที่เสียชีวิต โดยไม่ทราบประวัติค่ะ ในลำดับถัดไปนะคะ เราจะเห็นได้จากกราฟนี้ค่ะ เป็นกราฟแสดงชื่อผู้ป่วย19 ทั้งจากระบบเฝ้าระวัง แล้วก็ระบบรวมถึบงการค้นหาเชิงรุกในชุมชนนะคะ เส้นสีแดงนะคะ จะเห็นได้ว่า เส้นสีแดงนี้เป็นผู้ป่วยที่ตรวจพบจากระบบบริการนะคะ ในเส้นสีแดง จะเห็นจะมีกราฟที่ชันสูงขึ้นนะคะ ในช่วงประมาณวันที่ 10 กว่า ถึง 20 ของเดือนเมษายนที่ผ่านมานะคะ เริ่มจากจากที่มีการระบาดในสถานบันเทิงค่ะ จะเริ่มมีการมาตรการการปิดการสถานบริการนะคะ แล้วก็ Work From Home ในช่วงหลีงสงกรานต์นะคะ แล้วก็มีการประกาศมาตรการต่าง ๆ ที่ควบคุมการแพร่ระบาดของ COVID-19 ค่ะ กราฟสีแดงก็มีผู้ติดเชื้อลดลงนะคะ แต่อย่างไรก็ตามก็ต้องเฝ้าดู เฝ้าระวังสถาค่ะ และรายระเอียดของผู้ป่วย COVID-19 ในวันนี้นะคะ ในด้านล่างสุดนะคะ วันนี้ค่ะ กรุงเทพมหานคร มีป่วยรายใหม่อยู่ที่ และปริมณฑล 315 ราย จังหวัดอื่น ๆ 853 รายค่ะ สำหรับผู้ที่เดินทางมาจากต่างประเทศในวันนี้นะคะ พบว่าติดเชื้อทั้งสิ้น 4 รายค่ะ โดยเดินทางมากลับมาจากปากาสถาญี่ปุ่น อินเดีย และซูดานใต้ ประเทศละ1 รายค่ะ ใน Scoreboard นะคะ ในวันนี้ค่ะ จะเห็นว่าในวันนี้จะมีผู้ติดเชื่อก็ยังคงสูงนะคะ เพบกระจายใน 70 จังหวักดคของประเทศ และ 5 อันดับแรกของจังหวัดที่พบว่ามีผู้ติดเชื้อ COVID-19 มากที่สุด คือกรุงเทพมหานคร เชียงใหม่ ชลบุรี นนทบุรีค่ะ ไล่ไปนะคะ ใน ใน ลำดับถัด ๆ ไปนะคะ ก็จะพบว่า Score Bord 30 เมษายน ค่ะ Scoreboard สุดท้าย ก็ยังพบผู้ติดเชื้อรายใหม่ แต่ก็ยังเป็นหลักสิบรายนะคะ ก็คือไม่ถึง 100 ราย พบกระจายไปใน 70 จังหวัดค่ะ ขยายให้ชัดเจนยิ่งขึ้นนะคะ สำหรับผู้ติดเชื้อรายใหม่ในวันนี้นะคะ 30 เมษายน 2564 จำนวน 10 อันดับแรกนะคะ จังหวัดที่พบผู้ติดเชื้อมากที่สุด ก็คือกรุงเทพมหานคร ในวันนี้ 417ราย ค่ะ ใล่ลำดับไปนะคะ สมุท138 ราย ชลบุรี 131 นนทบุรี 66 ราย และนนทบุรี 50 รายค่ะ ในแผนที่ประเทศไทยค่ะ จะเห็นได้ว่าสัปดาห์ที่ 17 นะคะ ก็คือสัปดาห์สุดท้ายของ เมษายนค่ะจังหวัดพบผู้ติดเชื้อ พบทั้ง 77 จังหวัดค่ะ แต่ในวันนี้ค่ะ ในแผนที่ประเทสไทยนะคะ เฉพาะวันนี้ก็ พบผู้ติดเชื้ออยู่ที่ 70 จังหวัดค่ะ อีกหนึ่งรายงานนะคะ คือจำนวของผู้ที่ได้รับวัคซีน COVID-19 ในประเทศไทยนะคะ จำนวนผู้ที่ได้รับวัคซีนวันที่ 29 เมษายน 2564 ก็คือในเมื่อวนนี้นะคะ มีจำนวนทั้งสิ้น6,968 โดส โดยผู้ที่ได้รับวัคซีน 1 ค่ะ มีจำนวนทั้งหมด 16,035 ราย และผู้ที่ได้รับวัคซีนเข็มที่ 2 นะคะ จำนวน 50,933 ราย ค่ะ โดยจำนวนผู้ที่ได้รับวัคศซีนสะสมทั้งสิ้นนะคะ 1,141,114 โดรม สำหรับผู้ที่ได้รับวัคซีนวันนี้มากกว่า 1 ล้านรายค่ะ และผู้ที่ได้รับวัคซีนเข็มที่ 2 จะประมาณ 1 ใน 3 ของวัควีนยในเข็มที่หนึ่งค่ะ ก็คือ 335,388 ค่ะ และทั้งหมดนี้คือรายงานสถานการณ์COVICOVID-19 ในวันนี้ค่ะ</w:t>
      </w:r>
    </w:p>
    <w:p>
      <w:pPr>
        <w:pStyle w:val="BodyText"/>
      </w:pPr>
      <w:r>
        <w:t xml:space="preserve">(คุณปวีณา) ค่ะ ขอกราบขอบพระคุณนะคะแพทย์หญิงพรรณประภา ยงค์ตระกูล ท่านผู้ช่วยโฆษก ศบค. นะคะ บุ๋ม สรุปตัวเลขไปนะคะวันนี้ 1,583 คน ซึ่งก็มีคนที่รักษาตัวอยู่ในโรงพยาบาล ตอนนี้ 22,000 คน ในจำนวนนี้เป้นผู้ป่วยที่มีอาการหนัก 886 คนและต้องใช้เครื่องช่วยหายใจนี่ 385 คน แต่เห็นตัวเลขที่ปรับลดลง หลายคนที่ติดตามผ่าน Live NBT 2HD นะคะ แต่ถามว่าจะดีใจได้จริงหรือเปล่า แต่ถามว่าสถานการณ์หลังแนวโน้มจะเป็นไปในทิศทางไหน จะตอบได้อย่างไรนะคะ ติดตามรายละเอียดต่าง ๆ ได้ที่ นายแพทย์ทวีศิลป์ วิษณุโยธิน นายแพทย์ทวีศิลป์ วิษณุโยธิน กราสวัสดีครับ ก็ขอบคุณคุณหมอบุ๋มนะครับ ก็ช่วยให้ผมเบางานไปได้เยอะเลยนะครับ ก็ขออนุญาตได้นำขข้อมูลจากการประชุม เป็นการสรุปการประชุมใน 2 การประชุมนะครับ ก่อนกรประชุม EOC ก่อน 7 โมงครึ่งของทุกวัน แล้วก็ตอนประมาณสัก 9 โมงเช้าก็จะมี ศบค. ชุดเล็กนะครับผู้ที่เกี่ยวข้องเข้ามาร่วมด้วช่วยกันในที่ประชุมนะครัในการ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ใจอยู่นะครับ เพราะว่า พอเจาะลึกลงไปถึง 500 กว่า อย่างที่บอกนะครับ ภาพที่ควรจะดีใจ ต้องอญุ่ที่กรุงเทพมหานครแล้วนะครับ ก็ต้องไปเจาะกันในวันนี้นะครับ ก็จะมีเห็นว่าตัวเลขของกรุงเทพมหานครลดน้อยลงคือ 417 ราย ทำให้วันนี้แตะไปที่ 12,005 ราย น่าจะเป็นวันแรก แต่ นะครับมันลดลงมาจากเมื่อวานนี้ 689 หรือลดมาจากวัก่อน คือ 830 นะครับ มันเป็นตัวเลขที่ลดลงจริงหรือไม่ อย่างที่เคยบอกนะครับว่าเราจะไม่มีการปกปิดข้อมูลโดยเด็ดขาด หาเหตุของตรงนี้เพราะว่า ทั้งเรื่องของการมีคนไข้หนักทั้งเรื่องของการที่มีคนไข้ที่ใส่ท่อช่วยหายใจ ทำให้ยังเยอะอยู่ เดี๋ยวผมขออนุญาติวันนี้ทางกรมควบคุมโรค ร่วมกันกับกรมการแพทย์ ดรงพยาบาลต่างๆ ก็เอาตัวเลขมาให้ดูนะครับว่า สถานการณ์ของคนที่มีอาการหนัก หรือเสียชีวิตนี้ แนวโน้มกราฟแล้วจะเห็นว่ามันขึ้นเลยนะครับ ทั้ง 3 เรื่อง ทั้งคนที่หนัก ทั้งคนที่ใส่ท่อช่วยหายใจ ทั้ผู้ที่เสียชีวิตไป นี่เป็นบทเรียน ณ ขณะนี้ ที่เป็นบนเรียนในการที่จะจัดการเรื่องนี้ แล้วมาดูนะครับ ว่า มันไปสอดคล้องกันกับภาพอีกภาพหนึ่ง การหาเตียงหรือAdmit หรือการที่หาเตียงให้กับคนไข้ มันเหมืแนภูเขานั้นนะครับ มันพุ่งขึ้นตลอดนะครับ ที่จะหาของการที่จะหาเตียงให้คนไข้ที่จะมานอน แล้วมาดูจตัวเลขของคนไข้หนักที่เป็นสีน้ำเงิน ตัวเลขของคนไจตัวเลขของวันที่ 28 นี่นะครับ คือ 26 ในกลุ่มนี้ ออกมาเป็นสีแดง ใส่เครื่องช่วยหายใจอยู่ 230 คนนะครับ ที่หนักนะครับ แล้วก็หนักมาก ๆ อีกทีหนึ่งในกลุ่มเล็ก ๆ ที่เห็นเปอร์เซ็นต์นี่ ถึงแม้ว่าจะเล็กนี่นะครับ นี้คือวิกฤติของเราไหม ที่เราต้องช่วยกัน ถ้าไม่กดเคิร์ฟตรงนี้ลงนะครับ นะครับ นี่คือผลพลอยจากการติดเชื้อที่เยอะ ตั้งแต่ช่วง 2,000 ที่เรารายงานมา ก็ยังมาเจอตรงนี้ แต่ 1,500 ของวันนี้ ประมาณ 400 กว่าของ กทม. ใช้สะท้อนภาพความดเป็นจริงไหมนะครับ ก็ยนังมายืนยันอยู่นะครับว่า ภาพของกราฟของกรุงเทพมหานคร กับกราฟของทั้งประเทศนะครับ เราจะเห็นรูปรอยของกราฟ ที่มีความชันไปด้วยกัน สีแดงคือทั้งประเทศ กรุงเทพฯ คือสีน้ำเงินที่อยู่ข้างล่างถ้าเราปรับตัวเลขของ กทม. ได้ ทั้งประเทศปรับแน่นอนครับ แต่วันนี้ พอบอกว่ากรุงเทพมหานคร ลดมา 400 กว่า ไปเป็นความเป็นจริงหรือไม่ ทั้งๆ ที่ชุดข้อมูลหรือความเดือดร้อนของทางประชาชนเป็นกันนะครับ เป็นการมากมาย แล้วตอนนี้ผมก็ได้ข้อมูลเมื่อเช้านี้ ก็มีการประชุม EOC ดดยท่านปลัดกระทรวงสาธารณสุขเป็นประธาน มีอาจารย์ อุดม มีอาจารย์ประสิทธิ์ วัฒนาภา นะครับ เห็นแพทย์มาคุยกันเรื่องนี้ครับ ของทางกรุงเทพมหานคร ที่เป็นแผนที่นี้ ทำให้เราไม่นิ่งนอนใจ แล้วก็ ก็จะต้องบอกว่าจะต้องสร้างความตระหนักรู้ของคนกรุงเทพฯ ให้ได้มากที่สุดนะครัเราเพิ่งประกาศออกไป 6 จังหวัดออกไปที่เป็นจังหวัดที่มีความควบคุมสูงสุดและเข้มงวด ต้องเน้นย้ำว่า กทม. ถือว่าเป็นประชากรใหญ่มากที่สุดนะครับ นี่คือสาเหตุ และเราไปดูข้อมูล สปคม. ที่เป็นศูนย์ควบคุมโรคที่ เป้นศูนย์กลางของการร่วมกันกับทางสำนักอนามัยกรุงเทพมหานคร สถานการณ์จากการติดเชื้อที่มาจากสถานบันเทิงบันเทิงนี้ กรุงเทพมหานคร ตัวเลข7,755 ตัวเลข 77 55 เลยนะครับ ตัวเลขตัวนี้เอามาแยกกัน ตัวเลขขงกรุงเทพมหานคร828 เป็นคนที่มีภูมิลำเนาที่อยู่ต่างจังหวัด ตัวเลขขวามือเล็ก ๆ ข้างบน ผมขอประทานโทษ ประชาชน พี่น้องประชาชนว่าไม่สามารถปรับแก้สนะครับ เพราะว่าตัวเลขมันเล็ก ๆ แต่อยากให้เห็นที่เป็นสาเหตุ ที่เราปิดสถานบันเทิงนี่ขนาดอยู่ในกรุงเทพฯ แล้วเราพยายามเอามาดูนะครับ จาก 7,000 กว่า 800 กว่าเป็นคนที่มีภูมิบลำเนาต่างจังหวัด จึงไม่แปลกครับ ที่ได้เห็ฯในช่วงนี้สงกาน กลับไปที่บ้านเขา ก็ไปแพร่เชื้ออยู่ที่ต่างจังหวัด ของเคสทุกเขตที่ว่านี้ ติดหมดทุกเขตครับนี่คือ เราต้องเผชิญกับควมาเป็นจริง 29 689 เอามาดูนะครับ ก็เห็นว่าวันที่ 29 นี้ ตัวเลขสะสมอยู่ที่ 11,588 ครับ ตัวกล่องขวามือที่เป็นสีเขียวนะครับ นี่แหละนะครับ เขาล้อมกรอบแล้วนะครับ มีความสำคัญครับ คือการไปทำ Active Case Finding ซึ่งทาง กทม. ทำอยู่ตลอด แต่เราก็ตั้งคำถามว่าทำอยู่ตลอดแล้วได้ผลอย่างไรนะครับ ลงไปในพื้นที่นะครับ ไปพบคน 7,203 คน พบว่ามีสัมผัสเสี่ยงสูงนีั้ 7,330 แล้วคน 7,330 พบเชื้อ คิดเป็นเปอร์เซ็นต์ 5.17 ของคนที่สัมผัสใกล้ชิดกับคนที่สัมผัสเสี่ยงสูง ตัวเลข 5.17 ปอร์เซ็นต์ทำให้เกิดความน่ากังวลใจครับ ว่าเราจะต้องไปทำตัวเลขตรงนี้ ตัวเลขให้เพิ่มขึ้นไหม ทางกทม. ก็มีตัวเลขเอามาดูกันครับ เขาไปลงพื้นที่ตั้งแต่ 5 เมษายน ถึงวันที่ 21 เมษายน ตารางที่เห้นนี่นะครับ ไปตรวจในสถานบันเทิง 18 ครั้ง จำนวน 18 ครั้ง ไปตรวจ 1 หมื่นกว่าคน ไปตรวจที่สถานประกอบการ ประชาชน Walk in เไปที่ตลาด ไปที่ชุมชน รวม ๆ แล้ว 28,000 กว่าคน นะครับ พบคนที่ติดเชื้อ 1,322คน คิดเป็น 5.4 ประทานโทษครับ 4.54 เปอร์เซ็นต์ ใกล้ ๆ เคียง ๆ กันกับตัวเลขเมื่อสักครู่นี้เลยนะครับกลุ่มเป้าหมายที่เราจะต้องเข้าไป ที่วัน สองวันนี้ที่เราได้ยินว่า ชุมชนคลองเตย ชุมชนแออัดที่คอลงเตย ไปตรวจพบเชื้อล่าสุดบอกว่า มีนะครับเข้าไปนี่ เอากลุ่มคนที่มีประชาชนใเข้าไปนี่ เอากลุ่มคนที่มีเข้าไป ประชาชนชุมชนแออัดที่คลองเตย ทางกทม.วางแผนไว้นะครับ ว่าจะเข้าไปวันที่ 27 ก็เข้าไปแล้วนะครับ แล้วก็ไปพบ มีกลุ่มเป้าหมายคือ 700 กว่าคน ตอนนี้ล่าสุดที่รายงาน ณ ปัจจุบันนี้ เช้านี้นะคะ มีบอกว่ามีคนติดไปแล้ว 66 คนครับ เพราะฉะนั้น ตรวนี้ก็ ถ้าบอกว่ากลุ่มเสี่ยงกลุ่มนี้ คิดเป็น 50.5 เปอร์เซเลยนะครับ นี่คือเป็นสิ่งที่เป็นห่วงเลยนะครับ ทางการประชุม แล้วเรายังมีแผนเข้าไปในที่ต่าง ๆ นะครับ อันนี้ก็ได้เห็นจนกระทั่งถึงวันนี้ 20 เทษายน5,000 กว่าคนนี่ ก็เป็นแผนที่เข้าไปอยู่ กขอห่วงใยตั้งแต่ คนที่ใกล้ชิด ตั้งแต่ 5 เปอร์เซ็นต์ จนถึง 10 เปอร์เซ็นต์ เป็นความห่วงใยที่ทางที่ประชุม ศบค. ศปก. ในเช้าวันนี้ แล้วก็ท่านผอ. ศบค. นะครับ ท่านพลเอก ประยุทธ์ จันทร์โอชา ก็ได้มองเห็นการแก้ไขชดดยผ่านกระทรวงสาธารณสุข ในการมีคู่สายต่าง ๆ หรือรวมถึงการร่วมศูนย์ต่าง ๆ เรื่องของศูนย์กีฬานิมิตรบุญนี่ ก็เป็นประเด็นที่เราหาเห็นทางในการจัดการ แ้ไข ก็มีกลยุทธ์และแผนแนวทางซึ่งทางที่ประชุมก็ได้แจ้งขึ้นมานะครับว่าเฝ้าระวัง ตรวจ ยับยั้ง กวาดล้างทั้งหลายนี่นะครับ ก็รับทราบแผน แต่ สิ่งสำคัญคือจะทำให้เป็นจริงและทำให้เกิดขึ้นรได้อย่างไรเรื่องของ Active Case Finding โดยนะครับพูดในที่ประชุม ว่าต้องทำโดยเร็ว แล้วก็บูรณาการ ทั้งฝ่ายรักษา ทั้งฝ่ายควบคุมโรค ช่วยกันทั้งหมดนะครับ นะตอนนี้ ถ้ากรุงเทพฯ หมายถึงประเทศไในกราฟที่มันคล้ายคลึงกันตรงนี้ ที่เราจะต้องพยายามจัดการตรงนี้ให้ได้ ซึ่งก็ความตื่นตัวของทางทีมผ๔ู้ที่จะช่วยกันต่อไป ซึ่งกราบเรียนว่า มีความคืบหน้าอย่านะครับ มีคำถามไหมครับฟลุ๊คครับ</w:t>
      </w:r>
    </w:p>
    <w:p>
      <w:pPr>
        <w:pStyle w:val="BodyText"/>
      </w:pPr>
      <w:r>
        <w:t xml:space="preserve">(คุณปวีณา) ค่ะ หลายประเด็นด้วยกันนะคะ ขอเริ่มที่พูดถึงเมื่อสักครู่ มีคำถามมาจากคุณผู้ชมว่า เอ๊ะ แล้วมีการทำงานเป็นระบบอย่างไร และถ้าประชาชรู้ว่าติดเชื้อ ให้เดินทางไปที่ศูนย์แห่งนี้ได้เลยไหมคะ</w:t>
      </w:r>
    </w:p>
    <w:p>
      <w:pPr>
        <w:pStyle w:val="BodyText"/>
      </w:pPr>
      <w:r>
        <w:t xml:space="preserve">(นายแพทย์ทวีศิลป์) ครับ อันนี้ก็เป็นการรร่วมมือกันของรัฐมนตรี รัฐมนตรีกระทรงสาธารณสุข แล้วก็ทางกระทรวงการท่องเที่ยวและกีฬาตรงนี้ ที่อยู่ในกรุงเทพมหานคร ก็เลยมาจัดตั้งตรงนี้นะครับ ศูนย์นี้นะครับ เรียกว่า</w:t>
      </w:r>
      <w:r>
        <w:t xml:space="preserve"> </w:t>
      </w:r>
      <w:r>
        <w:t xml:space="preserve">“</w:t>
      </w:r>
      <w:r>
        <w:t xml:space="preserve">Pre-Admission Center</w:t>
      </w:r>
      <w:r>
        <w:t xml:space="preserve">”</w:t>
      </w:r>
      <w:r>
        <w:t xml:space="preserve"> </w:t>
      </w:r>
      <w:r>
        <w:t xml:space="preserve">นะครับ และศูนย์แลกรับและส่งต่อนะครับตรงนี้ เจตนาคือคนที่รอโทรศัพท์ รอแล้วหาเตียงไม่ได้ บางคนก็โอดโอยแล้วว่าเขามีอาการมากแล้วนะ เขาต้องเข้ารับการรักษาแล้วนะ มีผลแล็บ แต่รับการรักษาไม่ได้ ที่ เชิญท่านเข้ามาตรงนี้นะครับเพื่อที่จะ… นะครับ 1. คือ ให้ท่านเข้าไปตรวจคัดแยก ให้แยกได้ว่า ท่านมีอาการหนัก อาการน้อย อาการอะไรอย่างไร และ 2 คือถ้าหนักมาก ๆ ถึงสีแดง ส่งต่อให้ เบ็ดเสร็จอยู่จุดเดียวเลยนี่คือสิ่งเกิดขึ้น แล้วตรงนั้นนี่ ถ้าไม่ได้เป็นสีแดง เป้ยนสีเหลือง ศักยภาพของที่แหล่งนี้ที่จะรับผู้ป่วยที่จะมีภาวะเป็นสีเหลืองให้ไจากทางพี่น้องทางด้าน บุคลากรทางด้านสาธารณสุขนะครับ ทั้งหลายมาอยู่กันตรงนี้นะครับ เพราะฉะนั้นจะมีทั้งบุคลากรทางการแพทย์ เครื่องมือ เครื่องไม้เครื่องมือแพทย์ แล้วร่วมด้วยช่วยกันนะครับ เพราะฉะนั้นวันนี้เปิดเป็นวันแรกนะครับ 020791000 นะครับ ซึ่งเป็นการสนับสนุนโดย AIS ซึ่งเป็นผู้ดูแลตรงนี้ 40 คู่สาย วึ่งเป้นภาคเอกชนภาพนี้จะเกิดให้เห็นถึงการเพิ่มศักยภาพ สีแดง สีเขียว แต่ครั้งนี้เราต้องพยายามปรับให้เป็นสีเหลือง เหลืองอ่อน ๆ ก็ยังดี เพราะฉะนั้นกราบเรียนพี่น้องประชาชนที่รอการ Admit แล้วยังไม่ได้มีคนติดต่อไปโทรไปที่นี้ได้เลย เราจะพยายามพัฒนาตรงนี้ ท่านนายกรัฐมนตรี ในฐานะ ผอ. ศบค. ท่านทราบแล้วท่านก็ชื่นชม ถ้ามีความเป็นไปได้ แท่านยังพูดนะครับ เปิดไปเลยทั้ง 4 มุมนะครับ ถ้าจะต้องทำ จำเป็นต้องทำ ก็ต้องทำ สิ่งที่มันจะเกิดขึ้นมา ท่านพอเข้าใจนะครับ เมื่อกู้ผมพูดของ Active case findingมีเตียงรองรับ มีเตียงรองรับเสร็จ ก็ไปขึ้นไปตามลำดับ จนไปถึงขั้นรายที่ต้องเข้า ICU เพราะฉะนั้น ต้องมีตั้งแต่ต้นถึงปลาย ต้องต่อเป็นข้อต่อ ทุก ๆ ข้อต่อไปด้วยกัน นี่คือสิ่งที่เป็นนโยบายของท่าน ผอ. ศบค. ที่จะต้องรอให้ทุกอย่าง ในระบของกทม. ทั้งภาครัฐ โดยกรุงเทพมหานคร โดยโรงเรียนแพทย์ โดยกระทรวงสาแล้วยังมีภาครัฐ, เอกชน และทหารอีกนะครับ กลาโหม ในนี้ และมีภาคของเอกชน ที่มีภาคต่าง ๆ อีกหลานเครือ นี่คือสิ่งที่มีความยุ่นั่งประสานชุดข้อมูลกัน ก็คือมา ต้องร่วมศูนย์ บริหารจัดการตรงนี้ให้ได้ เกิดขึ้นแล้วล่ะครับ ก็จะทำให้เเกิดการบริหารกันเณ็วกว่านี้นะครับ เน้นย้ำอีกครั้งหนึ่งนะครับว่า ใครที่มีทุกข์ร้อนนะตอนนี้ รวมถึงการมีผลเลือด ผลการตรวจออกมาแล้ว 02079 1000 นะครับ</w:t>
      </w:r>
    </w:p>
    <w:p>
      <w:pPr>
        <w:pStyle w:val="BodyText"/>
      </w:pPr>
      <w:r>
        <w:t xml:space="preserve">(คุณปวีณา) ค่ะ มาประเด็นคำถามเรื่องของการฉีดวัคซีนในระยะที่ 2 ค่ะ ก็ยังสับสนค่ะ ใครจะสามารถเข้าไปจองคิวฉีดวัคซีนได้นะคะ แล้วก็ที่สำคัญ ที่ให้ใช้ไลน์หมอพร้อมต่าง ๆ พรุ่งนี้หมอจะยังพร้อมอยู่ไหมคะ ที่จะเข้าไปลงทะเบียนค่ะ</w:t>
      </w:r>
    </w:p>
    <w:p>
      <w:pPr>
        <w:pStyle w:val="BodyText"/>
      </w:pPr>
      <w:r>
        <w:t xml:space="preserve">(นายแพทย์ทวีศิลป์) คำถามนี่ก็เป็นความท้าทายของกระทรวงสาธารณสุข ที่ต้องมาจัดการเรื่องของ Application ชุดนี้นะครับ เมื่อเช้าได้กราบเรียนถาม ผู้ที่ท่านรองนายกรัฐมนตรี และนายกรัฐมนตรีกระทรวงด้านนี้ คือ ท่านนายแพทย์โสภณ เมฆธนผู้ช่วยรัฐมนตรีนะครับ ฝากเรียนถึงเรื่องนี้นะครับ มาสื่อสารกับพี่น้องประชาชนเกี่ยวข้องกับการลงทะเบียนนี้มีทั้งหมด 3 เรื่อง 3 ระบบนะครับ เอาเป็น 3 ระบบแล้วกันนะครับ ท่านทราบอยู่แล้ว การใช้ Application หรืออะไรทั้งหลายนี่ กลายเป็นภาพใหญ่ เหมือนจะเป็นระบบ แต่ว่าจะต้องใช้ระบบเดิม พูดถึงผู้สูงอายุใช้ app ก็ไม่ได้ง่ายที่ 1 คือการไปแจ้งกับโรงพยาบาล เป็น เขาเรียกอะไรล่ะ เขาเป็นเจ้าของไข้ท่านน่ะ เช่น ผมเป็นคนไข้อยู่ที่อุบลราชโรงพยาบาลที่ผมไป เป็นปุดข้าวปุ่นผมไม่ต้องไปเลยครับ ไปแจ้งโรงพยาบาล แล้วบอกเลยนะครับว่า ผมอยากจะฉีดวัคซีนผมอายุ 60 ผมอายุ 70 ขอขึ้นทะเบียน ทางโรงพยาบาลจะขึ้นทะเบียนไว้ให้เลย จะอยู่ยโสธรนะครับ อยุ่เริงนกทา อยู่ที่ไหนก็แล้วแต่นะครับ บอกไปกับโรงพยาบาลที่ท่านไปรับการรักษาอยู่ หรือพูดง่าย ๆ นะครับที่ท่านเแล้วนะครับ ไปแจ้งไว้เลย ไม่ได้เคยเข้าโรงพยาบาลอะไรเลย บอก อสม. นะครับ ถ้าอยู่ต่างจังหวัด อสม. จะมีหน้าที่ในการดูแลลูกบ้านหลังคาเลย ที่ได้แจ้งเขาไว้เลย ระบบตรงนี้ ก็จะเอาท่านเข้าระบบบอกว่าทา่นยินดี ที่จะเป็นท่านที่ได้รับวัคซีน แล้วเดี๋ยวเขาจะทำให้ แล้วเดี๋ยวเขาจะมีระบบชุดข้อมูลเขาไปด้วยนะครับ แล้วจะมาอันที่ 3 นะครับ เรื่องของ หมอพร้อม ดสำหรับผู้ที่มีความคล่องตัวในการใช้โทรศัพท์ แล้วก็มา ลงทะเบียนให้ ถ้าลุกหลานสะดวกทั้งหลาย ไม่ต้องไปถึงโรงพยาบาล ไม่ต้องถึง เพราะว่า เขาบอกว่าไม่อยากเดินทางกันเยอะนี่นะครับ ก็ใช้แอปพลิเคชัน ระบบที่จะเป็นตัวช่วยนะครับ นี่คือสิ่งที่ท่านอาจารย?สมพล มาในการช่วยประชาสัมพันธ์ เพราะฉะนั้น ระบบหลัก ๆ ไม่ใช่แค่หมอพร้อมอย่างเดียวครับ การใช้ระบบตรงนี้วันที่ 1 ไม่จำเป็นต้อที่จะต้องลงกันไปทีเดียวนะครับ มันเริ่มระบบ แต่หมายถึงว่า ถ้าลงไม่ได้นี่ก็ต้องทยอย และแน่นอน อย่าว่าแต่หมอพร้อม ที่ผ่านมา ที่ใช้พร้อมกันเยอะ ๆ ก็จะมีประเด็นปัญหาเรื่องรองรับระบบที่อาจจะมีประเด็นของความ Trafficมันเยอะเขาเรียกอะไร ถ้าเกิดปัญหา เพราะฉะนั้นสิ่งที่ต้องสื่อสารกันก่อนคือ 3 ช่องทางนี้ครับ</w:t>
      </w:r>
    </w:p>
    <w:p>
      <w:pPr>
        <w:pStyle w:val="BodyText"/>
      </w:pPr>
      <w:r>
        <w:t xml:space="preserve">(คุณปวีณา) ค่ะ และคำถามสุดท้ายค่ะที่จะยกระดับตั้งแต่เที่ยงคืนของวันนี้เป็นต้นไปถามเข้ามาเยอะมากว่า แล้วตั้งแต่วันนี้เป็นต้นไปนยีเดินทางข้ามจังหวัดได้หรือเปล่า แล้วถ้าไปแล้วต้องกักตัวไหมคะ</w:t>
      </w:r>
    </w:p>
    <w:p>
      <w:pPr>
        <w:pStyle w:val="BodyText"/>
      </w:pPr>
      <w:r>
        <w:t xml:space="preserve">(นายแพทย์ทวีศิลป์) ก็ยืนยันนะครับว่าการขอให้งดการเดินทางนี่ยังเป็นเรื่องที่สำคัญ อย่างที่บอกนะครับว่าการเดินทาง ลดการเดินทาง กับจำกัดกับเรื่องของจำกัดเป้าหมายของการเดินทางเวลาทั้งหลาน สถานที่ แต่ไม่ได้เป็นการประกาศให้… เป็นการห้ามนะครับ ก็ขอให้งดนะครับ ขอความร่วมือ เมื่อเช้าก็คุยกัน สมช. ยันยืนว้ำอีกครั้งหนึ่งว่าทางด้านด่านตรวจ ด่านตรวจนะครับ ไม่ว่าจะเป้นฝ่ายความมั่นคง ตำรวจขอให้ดูเรื่องว่า ไม่ขอให้ประชาชนเดือดร้อน ในการเดินทาง อาจจะขอเช็ก ขอถาม ไม่ได้ต้องไปเอาขอใบมา ท่านไม่ต้องไปยืนอยู่ที่หน้าอำเภอ หรือที่สำนักงานเขต เพื่อที่จะยืนยันว่า แันจะไปนุ่นไปนี่หรือไปแจ้งความ หรืออะไรทั้งหลาย เพียงแต่ว่าขอความร่วมมือท่าน ถ้าไม่จำเป็น ขอเลื่อนไปก่อนเพระา ณ ตอนนี้ ยังถือการระบาดของโรคอยู่ จะต้องสื่อสารพูดคุยกันก็คือเรื่องนี้ครับผล //หมดของคำถามแล้วค่ะ คุณหมอคะ</w:t>
      </w:r>
    </w:p>
    <w:p>
      <w:pPr>
        <w:pStyle w:val="BodyText"/>
      </w:pPr>
      <w:r>
        <w:t xml:space="preserve">(นายแพทย์ทวีศิลป์) ขออนุญาตได้สื่อสารถึงตรงนี้นะครับ จากเมื่อวานนี้ ผมได้รับมอบหมายให้ต้องแถลงเรื่องของการออกข้อกำหนดอันใหม่ขึ้นมานี้ ก็ขอให้พี่น้องประชาชน แล้วก็ผู้ประกอบการบางแห่ง ทีได้่รับผลกระทบตรงนี้ กราบเรียนเลยครับว่าได้ทั้งคำชม ในฝ่ายที่อยากจะบอกว่าถึงเวลาที่จะต้องปิดแล้วอยากจะบอกว่า นี่ไง ก็ขอขอบคุณที่ทางศบค. ปิดสักที เพราะว่าล็อกดาวน์ ล็อกดาวน์นี่ คนอื่นเขาก็ทำ แต่อีกฝั่งหนึ่งก็จะเป็นก้อนอิฐที่มาบอกว่ารู้ไหมว่า ฉันจะแย่อยู่แล้ว กิจการของฉันก็ไม่ไหวอยู่แล้ว กราบเรียนเลยนะครับว่า ถึงแม้จะ ไมใ่ได้เป็นผู้ที่ติดสินเรื่องพวกนี้แต่อยู่ในบรรยากาสด้านนี้ แต่รับฟังในทุกเสียง ทุกข้อ และครั้งนี้ก็เห็นควมาแตกต่าง ครั้งก่อนหน้านี้ ท่านจะเห็ฯว่าชุดข้อมูลที่เอาเข้ามา มีสถิติที่เกิดขึ้น จากการระบาดแต่ละรอกระบาดเป็นระลอก ครั้งนี้เราก็เอาข้อมูลในชุดนี้ของเรานะครับ ซึ่งมีสถิติการเกิดโรคนะครับ ซึ่งผมก็ขอเอาขึ้นมาอีกสักทีว่าสิ่งที่เราทำให้เกิดการเป็นข้อกำหนดทั้งหลายนี่ มาจากชุดข้อมูลที่เป็นจริงนะครับว่าต้องขออนุญาตนะครับว่า อย่างกรณีร้านอาหารเมื่วอานนี้ ผมก็เห็นใจพี่น้องที่ต้องทำมาหากิน ทางด้านเรื่องพวกนี้ กรณีที่เห็น 294 ตัวเลขเล็กมากเลย ผมมองไม่ค่อนชัด300 นี่นะครับ ก็เป็นกรณีที่เราทางกระทรวงสาธารณสุขที่เป็นต้นทางเก็บข้อมูลชุดนี้มาตบอดนะครับ มาสะท้อนภาพนี้ หมอสั่งนะครับ เหมือนเราเป็นเบาหวาน เป็นความดันหมอก็สั่งว่าอย่ากินหวาน อย่ากินเค็ม จะความดันนะครับ เพราะฉะนั้นตรงนี้ ต้องทำตรงนี้ ปิดตรงนี้นะครับ และท่านเลขา สมช. รวมถึงท่านชุดพวกนี้ จากคณะกรรมการทางการแพทย์นะครับ แล้วเราก็ทำแตกต่างจากปีที่แล้ว จำได้ไหมครับ ตอนเดือนเมษายน ปีที่แล้ว ที่เราล็อกดาวฯ์ทั้งประเทศ เราไม่มีข้อมูลอะไรเลย เราปิดหมด พร้อม ๆ กันทั้งหมด เพราะฉะนั้น การที่ได้รับผลกระทบทั้งหมด ต่าง ๆ เหล่านี้ในการทำงาน มีความ เขาเรียกว่าความอะไรนะ แต่ละจุด แต่ละจุดลงไปคงไม่มีอะไนดีที่สุด แต่ผมใในฐานะที่อยู่ตรงนี้ ก็กราบเรียนว่าเรา ก็ทำได้ดีที่สุด แล้วชุดข้อมูลอ้างอิง ขอความอนุเคราะห์แล้วก็เดินไปด้วยกัน ถ้าได้มีผลกระทบต่อธุรกิจของท่านของท่าน ครอบครัวท่าน ผมต้องขออภัยเป็นอย่างสูงณ ช่วงนี้ 14 วันนี้ เราจะสู้ไปด้วยกัน ก็ขอให้ท่านเป็นแรงกายแรงใจ แต่มีข้อหนึ่งที่ต้องสั่งท่านนายกรัฐมนตรี จะให้ทรง ศบช. ช่วยดูแลต้องขอขอบคุณอีกทีหนึ่งนะครับ ขอกราบขอบพระคุณที่ร่วมไม้ร่วมมือกัน เราจะสู้ไปด้วยกัน ขอบคุณครับ</w:t>
      </w:r>
    </w:p>
    <w:p>
      <w:pPr>
        <w:pStyle w:val="BodyText"/>
      </w:pPr>
      <w:r>
        <w:t xml:space="preserve">(คุณปวีณา) กราบขอบพระคุณค่ะ นายแพทย์ทวีศิลป์ วิษณุโยธิน นะคะมาเน้นย้ำกันอีกครั้งนะคะ คุณหมอบอกว่าต้องยกระดับ เรื่องของมาตรการ และอาจจะทำให้เราได้รับรับผลกระทบของการควบคุมกิจการ กิจกรรมต่าง ๆ แต่ ณ เวลานี้ เราทุกคนต้องมาช่วยกัน หลังจากนี้ไปไม่ว่าจะเป็นเรื่องของการแีดวัคตซีนรวมถึงเรื่องของการรักษาผู้ป่วยที่ดีมากยิ่งขึ้น จะทำให้ทุกคนสบายใจมากยิ่งขึ้นตามไปด้วยค่ะ ลำดับต่อไปขอเรียนเชิญท่าน ท่านณัฐภาณุ นพคุณ สรุปประเด็นวันนี้ในต่างประเทศ สรุปประเด็นรวมวันนี้ในภาคภาษ</w:t>
      </w:r>
    </w:p>
    <w:p>
      <w:pPr>
        <w:pStyle w:val="BodyText"/>
      </w:pPr>
      <w:r>
        <w:t xml:space="preserve">(คุณณัฐภาณุ) สวัสดีครับ</w:t>
      </w:r>
    </w:p>
    <w:p>
      <w:pPr>
        <w:pStyle w:val="BodyText"/>
      </w:pPr>
      <w:r>
        <w:t xml:space="preserve">[ภาษาต่างประเทศ]</w:t>
      </w:r>
    </w:p>
    <w:p>
      <w:pPr>
        <w:pStyle w:val="BodyText"/>
      </w:pPr>
      <w:r>
        <w:t xml:space="preserve">[ภาษาต่างประเทศ]สัว</w:t>
      </w:r>
    </w:p>
    <w:p>
      <w:pPr>
        <w:pStyle w:val="BodyText"/>
      </w:pPr>
      <w:r>
        <w:t xml:space="preserve">(คุณณัฐภาณุ) สวัสดีครับ</w:t>
      </w:r>
    </w:p>
    <w:p>
      <w:pPr>
        <w:pStyle w:val="BodyText"/>
      </w:pPr>
      <w:r>
        <w:t xml:space="preserve">(คุณปวีณา) กราบขอบพระคุณท่านณัฐภาณุ นพคุณ นการต่างประเทศนะคะ สำหรับเรื่องของการฉีควัคซีนพรุ่งนี้ อย่างที่บอกกันไป สำหรับกลุ่มผู้สูงอายุ และผู้ป่วยโรคเรื้อรังนะคะ นะคะ 7 โรคด้วยกันจะมีการเปิดให้ลงทะเบียน จองวันเข้ารับวัคซีนนะคะ แต่จะเป็นอย่างไร ช่องทางการจองมีทางไหนบ้าง ท่านไปแล้วว่ามี 3 ช่องทางด้วยกัน แต่รายละเอียดเริ่มรับวัคซีนอย่างไรนะคะ สามารถติดตามได้ในรายการ NBT รวมใจ สู้ภัย COVID-19 @ ทำเนียบรัฐบาล เวลา 14.00 น.นะคะ กับทางท่านนายแพทย์โสภณ เมฆธน และนายแพทย์นะค เพื่อที่จะมาพูดคุยกนในรายละเอียดค่ะ วันนี้หมดเวลาแล้วนะคะ จากการรายงานแถลงข่าวCOVID-19 ดิฉันปวีณา ฟักทอง ขอ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ศบค. (30 เม.ย. 64)</dc:title>
  <dc:creator/>
  <cp:keywords/>
  <dcterms:created xsi:type="dcterms:W3CDTF">2024-03-14T08:26:30Z</dcterms:created>
  <dcterms:modified xsi:type="dcterms:W3CDTF">2024-03-14T08: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มีนาคม 2567 เวลา 14.00 น.</vt:lpwstr>
  </property>
  <property fmtid="{D5CDD505-2E9C-101B-9397-08002B2CF9AE}" pid="3" name="subtitle">
    <vt:lpwstr/>
  </property>
</Properties>
</file>